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ing</w:t>
      </w:r>
      <w:r>
        <w:t xml:space="preserve"> </w:t>
      </w:r>
      <w:r>
        <w:t xml:space="preserve">Career</w:t>
      </w:r>
      <w:r>
        <w:t xml:space="preserve"> </w:t>
      </w:r>
      <w:r>
        <w:t xml:space="preserve">in</w:t>
      </w:r>
      <w:r>
        <w:t xml:space="preserve"> </w:t>
      </w:r>
      <w:r>
        <w:t xml:space="preserve">Zimbabwe</w:t>
      </w:r>
      <w:r>
        <w:t xml:space="preserve"> </w:t>
      </w:r>
      <w:r>
        <w:t xml:space="preserve">Harare</w:t>
      </w:r>
    </w:p>
    <w:bookmarkStart w:id="25" w:name="statement-of-purpose"/>
    <w:p>
      <w:pPr>
        <w:pStyle w:val="Heading1"/>
      </w:pPr>
      <w:r>
        <w:t xml:space="preserve">Statement of Purpose</w:t>
      </w:r>
    </w:p>
    <w:p>
      <w:pPr>
        <w:pStyle w:val="FirstParagraph"/>
      </w:pPr>
      <w:r>
        <w:t xml:space="preserve">For the Master of Fine Arts in Contemporary Theatre Performance</w:t>
      </w:r>
      <w:r>
        <w:br/>
      </w:r>
      <w:r>
        <w:t xml:space="preserve">Harare Arts Foundation, Zimbabwe Harare</w:t>
      </w:r>
    </w:p>
    <w:bookmarkStart w:id="20" w:name="Xe4f9cd69391a5d196bc2358b92f5ed97eb8a0b8"/>
    <w:p>
      <w:pPr>
        <w:pStyle w:val="Heading2"/>
      </w:pPr>
      <w:r>
        <w:t xml:space="preserve">Introduction: A Lifelong Passion for the Stage</w:t>
      </w:r>
    </w:p>
    <w:p>
      <w:pPr>
        <w:pStyle w:val="FirstParagraph"/>
      </w:pPr>
      <w:r>
        <w:t xml:space="preserve">As an aspiring Actor with a decade of stage and screen experience across Southern Africa, I present this Statement of Purpose to formally express my commitment to advancing my craft through the Master of Fine Arts program at Harare Arts Foundation in Zimbabwe Harare. This document serves as both a personal testament and a strategic roadmap for my artistic evolution, deeply rooted in the cultural heartbeat of our region. My journey began not as an academic pursuit but as a visceral need to tell stories that reflect the complex narratives of African identity – narratives often untold or misrepresented on global stages. Now, I seek to channel this passion into professional mastery within Zimbabwe Harare's vibrant arts ecosystem, where I believe my development as an Actor will find its most meaningful expression.</w:t>
      </w:r>
    </w:p>
    <w:bookmarkEnd w:id="20"/>
    <w:bookmarkStart w:id="21" w:name="X2b6294fa430d3379337095ab1d5387fb219cd61"/>
    <w:p>
      <w:pPr>
        <w:pStyle w:val="Heading2"/>
      </w:pPr>
      <w:r>
        <w:t xml:space="preserve">The Zimbabwean Crucible: Where My Journey Began</w:t>
      </w:r>
    </w:p>
    <w:p>
      <w:pPr>
        <w:pStyle w:val="FirstParagraph"/>
      </w:pPr>
      <w:r>
        <w:t xml:space="preserve">I was born in Mutare, Zimbabwe, but my artistic consciousness crystallized during formative years spent in Harare's bustling Mbare Musika neighborhood. As a child, I absorbed the rhythms of street performers and community theater troupes that transformed dusty courtyards into stages for stories of resilience. My first role – a defiant goat herder in a school play at Chikwanda Primary – ignited my obsession with embodiment. By 18, I was performing in Harare's underground theater scene with the Nyaminyami Collective, where we staged protest plays about land reform and women's rights in venues like The Basement Theatre. These experiences taught me that acting isn't merely performance; it's activism. In Zimbabwe Harare, we understand that every gesture carries political weight and every silence speaks volumes. This realization fundamentally shaped my approach as an Actor.</w:t>
      </w:r>
    </w:p>
    <w:bookmarkEnd w:id="21"/>
    <w:bookmarkStart w:id="22" w:name="why-harare-arts-foundation-why-now"/>
    <w:p>
      <w:pPr>
        <w:pStyle w:val="Heading2"/>
      </w:pPr>
      <w:r>
        <w:t xml:space="preserve">Why Harare Arts Foundation? Why Now?</w:t>
      </w:r>
    </w:p>
    <w:p>
      <w:pPr>
        <w:pStyle w:val="FirstParagraph"/>
      </w:pPr>
      <w:r>
        <w:t xml:space="preserve">The decision to pursue advanced training in Zimbabwe Harare is not sentimental but strategic. While I've studied at the University of Cape Town and performed in Johannesburg, I recognize that true artistic growth requires engaging with one's cultural roots. The Harare Arts Foundation stands alone as an institution that bridges traditional Shona storytelling techniques with contemporary global theater methodologies – a synthesis sorely needed in our region. Their focus on "Afrocentric dramaturgy" directly addresses the gap I've observed: Western acting frameworks rarely serve African narratives authentically. I am particularly drawn to Professor Ngozi Nkosi's work on embodied oral history and the Foundation's partnership with Zimbabwe National Theatre, where we'll develop new works alongside indigenous playwrights like Tsitsi Dangarembga.</w:t>
      </w:r>
    </w:p>
    <w:p>
      <w:pPr>
        <w:pStyle w:val="BodyText"/>
      </w:pPr>
      <w:r>
        <w:t xml:space="preserve">Moreover, Zimbabwe Harare represents a critical juncture. With our nation undergoing economic transformation and cultural renaissance, the arts are emerging as vital space for dialogue. The Foundation's location in the heart of Harare – steps from the National Gallery and adjacent to the iconic African Unity Theatre – places me at the epicenter of this movement. I will not merely study here; I will collaborate with local artists creating works about land restitution and youth unemployment that demand global attention. This is where my Statement of Purpose becomes action: to produce a full-length play examining urban migration in Zimbabwe, co-written with Harare-based writers.</w:t>
      </w:r>
    </w:p>
    <w:bookmarkEnd w:id="22"/>
    <w:bookmarkStart w:id="23" w:name="my-artistic-philosophy-and-future-vision"/>
    <w:p>
      <w:pPr>
        <w:pStyle w:val="Heading2"/>
      </w:pPr>
      <w:r>
        <w:t xml:space="preserve">My Artistic Philosophy and Future Vision</w:t>
      </w:r>
    </w:p>
    <w:p>
      <w:pPr>
        <w:pStyle w:val="FirstParagraph"/>
      </w:pPr>
      <w:r>
        <w:t xml:space="preserve">As an Actor, I reject the notion of "universal" characters that erase cultural specificity. My training philosophy centers on three pillars: (1) Embodiment of African epistemologies through movement and voice work, (2) Collaborative creation with communities to ensure authentic representation, and (3) Technical mastery of both classical text and experimental forms. In Zimbabwe Harare's unique context – where colonial narratives still linger in theater spaces – I will dedicate myself to decolonizing performance. I've already begun this through "Stories from the Matopos," a community project recording elders' oral histories in Matabeleland, which will form research material for my thesis.</w:t>
      </w:r>
    </w:p>
    <w:p>
      <w:pPr>
        <w:pStyle w:val="BodyText"/>
      </w:pPr>
      <w:r>
        <w:t xml:space="preserve">My long-term vision extends beyond Harare: To establish an artist residency program at the Foundation that mentors young Actors from rural Zimbabwe, addressing the critical talent drain to Johannesburg and London. I envision creating a production company producing work in Shona and Ndebele alongside English, ensuring our stories reach international festivals while remaining grounded in local truths. This path requires the specialized training only Harare Arts Foundation can provide – particularly their "Cultural Memory Lab," where we analyze how performance archives shape national identity.</w:t>
      </w:r>
    </w:p>
    <w:bookmarkEnd w:id="23"/>
    <w:bookmarkStart w:id="24" w:name="X793a3f5da90fd8e31ba1aaa3bec7ed320945d2b"/>
    <w:p>
      <w:pPr>
        <w:pStyle w:val="Heading2"/>
      </w:pPr>
      <w:r>
        <w:t xml:space="preserve">Conclusion: Commitment to Zimbabwe's Creative Renaissance</w:t>
      </w:r>
    </w:p>
    <w:p>
      <w:pPr>
        <w:pStyle w:val="FirstParagraph"/>
      </w:pPr>
      <w:r>
        <w:t xml:space="preserve">This Statement of Purpose is not merely an application document – it is a pledge to contribute meaningfully to Zimbabwe Harare's artistic renaissance. I come not as an outsider seeking credentials, but as a local Artist ready to engage deeply with the cultural soil of this city. My decade in theater has shown me that when Actors honor their roots while embracing innovation, they become catalysts for societal change. The Harare Arts Foundation offers the precise environment where my voice as an Actor can evolve from personal expression into collective power.</w:t>
      </w:r>
    </w:p>
    <w:p>
      <w:pPr>
        <w:pStyle w:val="BodyText"/>
      </w:pPr>
      <w:r>
        <w:t xml:space="preserve">Having performed for audiences ranging from Harare's street vendors to international festival crowds, I understand that true artistry requires both technical precision and cultural courage. I am ready to immerse myself in this program, contribute my lived experience in Zimbabwe Harare's creative communities, and ultimately return as a more skilled Artist capable of elevating our national story on the world stage. This is why I seek admission – not for personal advancement alone, but to become part of Zimbabwe's next chapter of artistic excellence. As an Actor who has spoken through shadows and sunlight across this nation, I am prepared to give my whole self to this transformative journey in Zimbabwe Harare.</w:t>
      </w:r>
    </w:p>
    <w:p>
      <w:pPr>
        <w:pStyle w:val="BodyText"/>
      </w:pPr>
      <w:r>
        <w:t xml:space="preserve">—</w:t>
      </w:r>
    </w:p>
    <w:p>
      <w:pPr>
        <w:pStyle w:val="BodyText"/>
      </w:pPr>
      <w:r>
        <w:t xml:space="preserve">[Your Name]</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ing Career in Zimbabwe Harare</dc:title>
  <dc:creator/>
  <dc:language>en</dc:language>
  <cp:keywords/>
  <dcterms:created xsi:type="dcterms:W3CDTF">2026-07-20T14:59:40Z</dcterms:created>
  <dcterms:modified xsi:type="dcterms:W3CDTF">2026-07-20T14: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